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BF4" w:rsidRDefault="00EE5BF4" w:rsidP="00EE5BF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EE5BF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EE5BF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EE5BF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EE5BF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E5BF4" w:rsidRPr="00EE5BF4" w:rsidRDefault="00EE5BF4" w:rsidP="00EE5BF4">
      <w:pPr>
        <w:jc w:val="center"/>
        <w:rPr>
          <w:rFonts w:ascii="Times New Roman" w:hAnsi="Times New Roman" w:cs="Times New Roman"/>
          <w:sz w:val="24"/>
          <w:szCs w:val="24"/>
        </w:rPr>
      </w:pPr>
      <w:r w:rsidRPr="00EE5BF4">
        <w:rPr>
          <w:rFonts w:ascii="Times New Roman" w:hAnsi="Times New Roman" w:cs="Times New Roman"/>
          <w:sz w:val="24"/>
          <w:szCs w:val="24"/>
        </w:rPr>
        <w:t>Drawing with the Library of Functions</w:t>
      </w:r>
    </w:p>
    <w:p w:rsidR="00EE5BF4" w:rsidRDefault="00EE5BF4" w:rsidP="00EE5B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( )</w:t>
      </w:r>
    </w:p>
    <w:p w:rsidR="002E13DF" w:rsidRPr="005C258D" w:rsidRDefault="002E13DF" w:rsidP="00EE5BF4">
      <w:pPr>
        <w:jc w:val="center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Student’s Name</w:t>
      </w:r>
    </w:p>
    <w:p w:rsidR="002E13DF" w:rsidRPr="005C258D" w:rsidRDefault="002E13DF" w:rsidP="00EE5BF4">
      <w:pPr>
        <w:jc w:val="center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Professor’s Name</w:t>
      </w:r>
    </w:p>
    <w:p w:rsidR="002E13DF" w:rsidRPr="005C258D" w:rsidRDefault="002E13DF" w:rsidP="00EE5BF4">
      <w:pPr>
        <w:jc w:val="center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Course</w:t>
      </w:r>
    </w:p>
    <w:p w:rsidR="00F360EB" w:rsidRDefault="002E13DF" w:rsidP="00EE5BF4">
      <w:pPr>
        <w:jc w:val="center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Date</w:t>
      </w:r>
    </w:p>
    <w:p w:rsidR="00EE5BF4" w:rsidRDefault="00EE5BF4" w:rsidP="005C258D">
      <w:pPr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5C258D">
      <w:pPr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5C258D">
      <w:pPr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5C258D">
      <w:pPr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5C258D">
      <w:pPr>
        <w:rPr>
          <w:rFonts w:ascii="Times New Roman" w:hAnsi="Times New Roman" w:cs="Times New Roman"/>
          <w:sz w:val="24"/>
          <w:szCs w:val="24"/>
        </w:rPr>
      </w:pPr>
    </w:p>
    <w:p w:rsidR="00EE5BF4" w:rsidRDefault="00EE5BF4" w:rsidP="005C258D">
      <w:pPr>
        <w:rPr>
          <w:rFonts w:ascii="Times New Roman" w:hAnsi="Times New Roman" w:cs="Times New Roman"/>
          <w:sz w:val="24"/>
          <w:szCs w:val="24"/>
        </w:rPr>
      </w:pPr>
    </w:p>
    <w:p w:rsidR="00EE5BF4" w:rsidRPr="005C258D" w:rsidRDefault="00EE5BF4" w:rsidP="005C258D">
      <w:pPr>
        <w:rPr>
          <w:rFonts w:ascii="Times New Roman" w:hAnsi="Times New Roman" w:cs="Times New Roman"/>
          <w:sz w:val="24"/>
          <w:szCs w:val="24"/>
        </w:rPr>
      </w:pPr>
    </w:p>
    <w:p w:rsidR="008D2494" w:rsidRPr="005C258D" w:rsidRDefault="008D2494" w:rsidP="005C258D">
      <w:pPr>
        <w:jc w:val="center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Drawing with the Library of Functions</w:t>
      </w:r>
      <w:r w:rsidRPr="005C258D">
        <w:rPr>
          <w:rFonts w:ascii="Times New Roman" w:hAnsi="Times New Roman" w:cs="Times New Roman"/>
          <w:sz w:val="24"/>
          <w:szCs w:val="24"/>
        </w:rPr>
        <w:t>.</w:t>
      </w:r>
    </w:p>
    <w:p w:rsidR="00632B5D" w:rsidRPr="005C258D" w:rsidRDefault="00632B5D" w:rsidP="005C258D">
      <w:pPr>
        <w:pStyle w:val="ListParagraph"/>
        <w:numPr>
          <w:ilvl w:val="0"/>
          <w:numId w:val="3"/>
        </w:numPr>
        <w:ind w:left="0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  <w:u w:val="single"/>
          </w:rPr>
          <m:t>f</m:t>
        </m:r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u w:val="single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u w:val="single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  <w:u w:val="single"/>
          </w:rPr>
          <m:t>=x {0&lt;x&lt;2}</m:t>
        </m:r>
      </m:oMath>
    </w:p>
    <w:p w:rsidR="008D2494" w:rsidRPr="005C258D" w:rsidRDefault="00632B5D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Solution</w:t>
      </w:r>
    </w:p>
    <w:p w:rsidR="00632B5D" w:rsidRPr="005C258D" w:rsidRDefault="00632B5D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632B5D" w:rsidRPr="005C258D" w:rsidRDefault="00632B5D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781300" cy="2486025"/>
            <wp:effectExtent l="0" t="0" r="0" b="9525"/>
            <wp:docPr id="1" name="Picture 1" descr="C:\Users\LIVERPOOL\Downloads\desmos-graph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IVERPOOL\Downloads\desmos-graph (1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is is the original image generated.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5D1A19" w:rsidP="005C258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Transformations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Having equation 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y=af (</w:t>
      </w:r>
      <w:r w:rsidR="005A2B41" w:rsidRPr="005C258D">
        <w:rPr>
          <w:rFonts w:ascii="Times New Roman" w:hAnsi="Times New Roman" w:cs="Times New Roman"/>
          <w:sz w:val="24"/>
          <w:szCs w:val="24"/>
        </w:rPr>
        <w:t>b (</w:t>
      </w:r>
      <w:r w:rsidRPr="005C258D">
        <w:rPr>
          <w:rFonts w:ascii="Times New Roman" w:hAnsi="Times New Roman" w:cs="Times New Roman"/>
          <w:sz w:val="24"/>
          <w:szCs w:val="24"/>
        </w:rPr>
        <w:t>x-c)</w:t>
      </w:r>
      <w:r w:rsidR="005A2B41" w:rsidRPr="005C258D">
        <w:rPr>
          <w:rFonts w:ascii="Times New Roman" w:hAnsi="Times New Roman" w:cs="Times New Roman"/>
          <w:sz w:val="24"/>
          <w:szCs w:val="24"/>
        </w:rPr>
        <w:t>) +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aking a= -1</w:t>
      </w:r>
      <w:r w:rsidR="005A2B41" w:rsidRPr="005C258D">
        <w:rPr>
          <w:rFonts w:ascii="Times New Roman" w:hAnsi="Times New Roman" w:cs="Times New Roman"/>
          <w:sz w:val="24"/>
          <w:szCs w:val="24"/>
        </w:rPr>
        <w:t>, b</w:t>
      </w:r>
      <w:r w:rsidRPr="005C258D">
        <w:rPr>
          <w:rFonts w:ascii="Times New Roman" w:hAnsi="Times New Roman" w:cs="Times New Roman"/>
          <w:sz w:val="24"/>
          <w:szCs w:val="24"/>
        </w:rPr>
        <w:t>= 0.5</w:t>
      </w:r>
      <w:r w:rsidR="005A2B41" w:rsidRPr="005C258D">
        <w:rPr>
          <w:rFonts w:ascii="Times New Roman" w:hAnsi="Times New Roman" w:cs="Times New Roman"/>
          <w:sz w:val="24"/>
          <w:szCs w:val="24"/>
        </w:rPr>
        <w:t>, c</w:t>
      </w:r>
      <w:r w:rsidRPr="005C258D">
        <w:rPr>
          <w:rFonts w:ascii="Times New Roman" w:hAnsi="Times New Roman" w:cs="Times New Roman"/>
          <w:sz w:val="24"/>
          <w:szCs w:val="24"/>
        </w:rPr>
        <w:t>= 0 and d=0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We get 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560323" cy="3491865"/>
            <wp:effectExtent l="0" t="0" r="2540" b="0"/>
            <wp:docPr id="23" name="Picture 23" descr="C:\Users\LIVERPOOL\Downloads\desmos-graph (2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IVERPOOL\Downloads\desmos-graph (28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781" cy="3495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e new image is on the opposite side where (A = -1) then having (b =0.5) the image is stretched twice and having (c = 0 and d = 0). The line starts and ends the same point.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 On the same image letting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x=f(y)</w:t>
      </w:r>
    </w:p>
    <w:p w:rsidR="00776F36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038600" cy="3619500"/>
            <wp:effectExtent l="0" t="0" r="0" b="0"/>
            <wp:docPr id="9" name="Picture 9" descr="C:\Users\LIVERPOOL\Downloads\desmos-graph (2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IVERPOOL\Downloads\desmos-graph (20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6F36" w:rsidRPr="005C258D" w:rsidRDefault="00776F36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e image will be on the same position with the original one.</w:t>
      </w:r>
      <w:r w:rsidR="00D54D80" w:rsidRPr="005C258D">
        <w:rPr>
          <w:rFonts w:ascii="Times New Roman" w:hAnsi="Times New Roman" w:cs="Times New Roman"/>
          <w:sz w:val="24"/>
          <w:szCs w:val="24"/>
        </w:rPr>
        <w:t xml:space="preserve"> Having no transformations.</w:t>
      </w: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632B5D" w:rsidRPr="005C258D" w:rsidRDefault="00632B5D" w:rsidP="005C258D">
      <w:pPr>
        <w:rPr>
          <w:rFonts w:ascii="Times New Roman" w:hAnsi="Times New Roman" w:cs="Times New Roman"/>
          <w:sz w:val="24"/>
          <w:szCs w:val="24"/>
        </w:rPr>
      </w:pPr>
    </w:p>
    <w:p w:rsidR="005A7354" w:rsidRPr="005C258D" w:rsidRDefault="005A7354" w:rsidP="005C258D">
      <w:pPr>
        <w:rPr>
          <w:rFonts w:ascii="Times New Roman" w:hAnsi="Times New Roman" w:cs="Times New Roman"/>
          <w:sz w:val="24"/>
          <w:szCs w:val="24"/>
        </w:rPr>
      </w:pPr>
    </w:p>
    <w:p w:rsidR="005A7354" w:rsidRPr="005C258D" w:rsidRDefault="005A7354" w:rsidP="005C258D">
      <w:pPr>
        <w:rPr>
          <w:rFonts w:ascii="Times New Roman" w:hAnsi="Times New Roman" w:cs="Times New Roman"/>
          <w:sz w:val="24"/>
          <w:szCs w:val="24"/>
        </w:rPr>
      </w:pPr>
    </w:p>
    <w:p w:rsidR="005A7354" w:rsidRPr="005C258D" w:rsidRDefault="005A7354" w:rsidP="005C258D">
      <w:pPr>
        <w:rPr>
          <w:rFonts w:ascii="Times New Roman" w:hAnsi="Times New Roman" w:cs="Times New Roman"/>
          <w:sz w:val="24"/>
          <w:szCs w:val="24"/>
        </w:rPr>
      </w:pPr>
    </w:p>
    <w:p w:rsidR="005A7354" w:rsidRPr="005C258D" w:rsidRDefault="005A7354" w:rsidP="005C258D">
      <w:pPr>
        <w:rPr>
          <w:rFonts w:ascii="Times New Roman" w:hAnsi="Times New Roman" w:cs="Times New Roman"/>
          <w:sz w:val="24"/>
          <w:szCs w:val="24"/>
        </w:rPr>
      </w:pPr>
    </w:p>
    <w:p w:rsidR="00632B5D" w:rsidRPr="005C258D" w:rsidRDefault="00632B5D" w:rsidP="005C258D">
      <w:pPr>
        <w:pStyle w:val="ListParagraph"/>
        <w:numPr>
          <w:ilvl w:val="0"/>
          <w:numId w:val="3"/>
        </w:numPr>
        <w:ind w:left="0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i/>
          <w:sz w:val="24"/>
          <w:szCs w:val="24"/>
          <w:u w:val="single"/>
        </w:rPr>
        <w:lastRenderedPageBreak/>
        <w:t>f(x)=x^{2}{0&lt;x&lt;2}</w:t>
      </w:r>
    </w:p>
    <w:p w:rsidR="00776F36" w:rsidRPr="005C258D" w:rsidRDefault="00776F36" w:rsidP="005C258D">
      <w:pPr>
        <w:pStyle w:val="ListParagraph"/>
        <w:ind w:left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i/>
          <w:sz w:val="24"/>
          <w:szCs w:val="24"/>
          <w:u w:val="single"/>
        </w:rPr>
        <w:t>Solution</w:t>
      </w:r>
    </w:p>
    <w:p w:rsidR="0087686C" w:rsidRPr="005C258D" w:rsidRDefault="0087686C" w:rsidP="005C258D">
      <w:pPr>
        <w:pStyle w:val="ListParagraph"/>
        <w:ind w:left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:rsidR="00776F36" w:rsidRPr="005C258D" w:rsidRDefault="00632B5D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886075" cy="2476500"/>
            <wp:effectExtent l="0" t="0" r="9525" b="0"/>
            <wp:docPr id="2" name="Picture 2" descr="C:\Users\LIVERPOOL\Downloads\desmos-graph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IVERPOOL\Downloads\desmos-graph (2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86C" w:rsidRPr="005C258D" w:rsidRDefault="0087686C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is is the original image generated.</w:t>
      </w:r>
    </w:p>
    <w:p w:rsidR="0087686C" w:rsidRPr="005C258D" w:rsidRDefault="0087686C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D1A19" w:rsidRPr="005C258D" w:rsidRDefault="005D1A19" w:rsidP="005C258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Transformations</w:t>
      </w:r>
    </w:p>
    <w:p w:rsidR="0087686C" w:rsidRPr="005C258D" w:rsidRDefault="0087686C" w:rsidP="005C258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7686C" w:rsidRPr="005C258D" w:rsidRDefault="0087686C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Having equation </w:t>
      </w:r>
    </w:p>
    <w:p w:rsidR="0087686C" w:rsidRPr="005C258D" w:rsidRDefault="0087686C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y=af (</w:t>
      </w:r>
      <w:r w:rsidR="005A2B41" w:rsidRPr="005C258D">
        <w:rPr>
          <w:rFonts w:ascii="Times New Roman" w:hAnsi="Times New Roman" w:cs="Times New Roman"/>
          <w:sz w:val="24"/>
          <w:szCs w:val="24"/>
        </w:rPr>
        <w:t>b (</w:t>
      </w:r>
      <w:r w:rsidRPr="005C258D">
        <w:rPr>
          <w:rFonts w:ascii="Times New Roman" w:hAnsi="Times New Roman" w:cs="Times New Roman"/>
          <w:sz w:val="24"/>
          <w:szCs w:val="24"/>
        </w:rPr>
        <w:t>x-c)</w:t>
      </w:r>
      <w:r w:rsidR="005A2B41" w:rsidRPr="005C258D">
        <w:rPr>
          <w:rFonts w:ascii="Times New Roman" w:hAnsi="Times New Roman" w:cs="Times New Roman"/>
          <w:sz w:val="24"/>
          <w:szCs w:val="24"/>
        </w:rPr>
        <w:t>) +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</w:p>
    <w:p w:rsidR="0087686C" w:rsidRPr="005C258D" w:rsidRDefault="0087686C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Taking </w:t>
      </w:r>
    </w:p>
    <w:p w:rsidR="0087686C" w:rsidRPr="005C258D" w:rsidRDefault="0087686C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a=-1</w:t>
      </w:r>
    </w:p>
    <w:p w:rsidR="0087686C" w:rsidRPr="005C258D" w:rsidRDefault="0087686C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b=1</w:t>
      </w:r>
    </w:p>
    <w:p w:rsidR="0087686C" w:rsidRPr="005C258D" w:rsidRDefault="0087686C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c=0</w:t>
      </w:r>
    </w:p>
    <w:p w:rsidR="0087686C" w:rsidRPr="005C258D" w:rsidRDefault="0087686C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d=0</w:t>
      </w:r>
    </w:p>
    <w:p w:rsidR="0087686C" w:rsidRPr="005C258D" w:rsidRDefault="0087686C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lastRenderedPageBreak/>
        <w:t>x=f(y)</w:t>
      </w:r>
    </w:p>
    <w:p w:rsidR="0087686C" w:rsidRPr="005C258D" w:rsidRDefault="0087686C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We get </w:t>
      </w:r>
    </w:p>
    <w:p w:rsidR="0087686C" w:rsidRPr="005C258D" w:rsidRDefault="0087686C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571931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C63A36" wp14:editId="4BB3FFA2">
            <wp:extent cx="3609975" cy="3505200"/>
            <wp:effectExtent l="0" t="0" r="9525" b="0"/>
            <wp:docPr id="8" name="Picture 8" descr="C:\Users\LIVERPOOL\Downloads\desmos-graph (1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IVERPOOL\Downloads\desmos-graph (18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686C" w:rsidRPr="005C258D" w:rsidRDefault="0087686C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e green image is the transformation when x=f(y).it is the same stretched the same distance as the original image but it</w:t>
      </w:r>
      <w:r w:rsidR="008203CE" w:rsidRPr="005C258D">
        <w:rPr>
          <w:rFonts w:ascii="Times New Roman" w:hAnsi="Times New Roman" w:cs="Times New Roman"/>
          <w:sz w:val="24"/>
          <w:szCs w:val="24"/>
        </w:rPr>
        <w:t xml:space="preserve"> is</w:t>
      </w:r>
      <w:r w:rsidRPr="005C258D">
        <w:rPr>
          <w:rFonts w:ascii="Times New Roman" w:hAnsi="Times New Roman" w:cs="Times New Roman"/>
          <w:sz w:val="24"/>
          <w:szCs w:val="24"/>
        </w:rPr>
        <w:t xml:space="preserve"> generated on the opposite direction.</w:t>
      </w:r>
    </w:p>
    <w:p w:rsidR="0087686C" w:rsidRPr="005C258D" w:rsidRDefault="0087686C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Having the (A = -1 and B = 1) the image is reflected on the opposite direction having the same but opposite co-ordinates</w:t>
      </w:r>
      <w:r w:rsidR="008203CE" w:rsidRPr="005C258D">
        <w:rPr>
          <w:rFonts w:ascii="Times New Roman" w:hAnsi="Times New Roman" w:cs="Times New Roman"/>
          <w:sz w:val="24"/>
          <w:szCs w:val="24"/>
        </w:rPr>
        <w:t>. Having (c= 0 and d =0) the image starts the same point as the original one.</w:t>
      </w:r>
    </w:p>
    <w:p w:rsidR="00776F36" w:rsidRPr="005C258D" w:rsidRDefault="00776F36" w:rsidP="005C258D">
      <w:pPr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rPr>
          <w:rFonts w:ascii="Times New Roman" w:hAnsi="Times New Roman" w:cs="Times New Roman"/>
          <w:sz w:val="24"/>
          <w:szCs w:val="24"/>
        </w:rPr>
      </w:pPr>
    </w:p>
    <w:p w:rsidR="00571931" w:rsidRPr="005C258D" w:rsidRDefault="00571931" w:rsidP="005C258D">
      <w:pPr>
        <w:pStyle w:val="ListParagraph"/>
        <w:numPr>
          <w:ilvl w:val="0"/>
          <w:numId w:val="3"/>
        </w:numPr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(x)=x^{3}{0&lt;x&lt;2}</w:t>
      </w:r>
    </w:p>
    <w:p w:rsidR="00632B5D" w:rsidRPr="005C258D" w:rsidRDefault="00632B5D" w:rsidP="005C258D">
      <w:pPr>
        <w:tabs>
          <w:tab w:val="left" w:pos="3135"/>
        </w:tabs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76F36" w:rsidRPr="005C258D" w:rsidRDefault="00776F36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Solution</w:t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E04063" wp14:editId="2712EBE9">
            <wp:extent cx="3762375" cy="2428875"/>
            <wp:effectExtent l="0" t="0" r="9525" b="9525"/>
            <wp:docPr id="3" name="Picture 3" descr="C:\Users\LIVERPOOL\Downloads\desmos-graph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IVERPOOL\Downloads\desmos-graph (3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is is the original image generated.</w:t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5D1A19" w:rsidRPr="005C258D" w:rsidRDefault="005D1A19" w:rsidP="005C258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Transformations</w:t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Having </w:t>
      </w:r>
    </w:p>
    <w:p w:rsidR="008803A7" w:rsidRPr="005C258D" w:rsidRDefault="008803A7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y=</w:t>
      </w:r>
      <w:r w:rsidR="005A2B41" w:rsidRPr="005C258D">
        <w:rPr>
          <w:rFonts w:ascii="Times New Roman" w:hAnsi="Times New Roman" w:cs="Times New Roman"/>
          <w:sz w:val="24"/>
          <w:szCs w:val="24"/>
        </w:rPr>
        <w:t>af</w:t>
      </w:r>
      <w:r w:rsidR="005A2B41">
        <w:rPr>
          <w:rFonts w:ascii="Times New Roman" w:hAnsi="Times New Roman" w:cs="Times New Roman"/>
          <w:sz w:val="24"/>
          <w:szCs w:val="24"/>
        </w:rPr>
        <w:t xml:space="preserve"> (b (x-c)</w:t>
      </w:r>
      <w:r w:rsidR="005A2B41" w:rsidRPr="005C258D">
        <w:rPr>
          <w:rFonts w:ascii="Times New Roman" w:hAnsi="Times New Roman" w:cs="Times New Roman"/>
          <w:sz w:val="24"/>
          <w:szCs w:val="24"/>
        </w:rPr>
        <w:t>) +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</w:p>
    <w:p w:rsidR="008803A7" w:rsidRPr="005C258D" w:rsidRDefault="008803A7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a=-1</w:t>
      </w:r>
    </w:p>
    <w:p w:rsidR="008803A7" w:rsidRPr="005C258D" w:rsidRDefault="008803A7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b=1</w:t>
      </w:r>
    </w:p>
    <w:p w:rsidR="008803A7" w:rsidRPr="005C258D" w:rsidRDefault="008803A7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c=0</w:t>
      </w:r>
    </w:p>
    <w:p w:rsidR="008803A7" w:rsidRPr="005C258D" w:rsidRDefault="008803A7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d=0</w:t>
      </w:r>
    </w:p>
    <w:p w:rsidR="008803A7" w:rsidRPr="005C258D" w:rsidRDefault="008803A7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lastRenderedPageBreak/>
        <w:t>x=f(y)</w:t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776F36" w:rsidRPr="005C258D" w:rsidRDefault="00AE3039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48AC958" wp14:editId="6B5B1865">
            <wp:extent cx="3800475" cy="2838450"/>
            <wp:effectExtent l="0" t="0" r="9525" b="0"/>
            <wp:docPr id="15" name="Picture 15" descr="C:\Users\LIVERPOOL\Downloads\desmos-graph (1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LIVERPOOL\Downloads\desmos-graph (16)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03A7" w:rsidRPr="005C258D" w:rsidRDefault="008803A7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e green image is the transformation when x=f(y).it is the same stretched the same distance as the original image but it is generated on the opposite direction.</w:t>
      </w:r>
    </w:p>
    <w:p w:rsidR="008803A7" w:rsidRPr="005C258D" w:rsidRDefault="008803A7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Having the (A = -1 and B = 1) the image is reflected on the opposite direction having the same but opposite co-ordinates. Having (c= 0 and d =0) the image starts the same point as the original one.</w:t>
      </w: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pStyle w:val="ListParagraph"/>
        <w:numPr>
          <w:ilvl w:val="0"/>
          <w:numId w:val="3"/>
        </w:numPr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(x)=sqrt{x} {0&lt;x&lt;2}</w:t>
      </w:r>
    </w:p>
    <w:p w:rsidR="00776F36" w:rsidRPr="005C258D" w:rsidRDefault="00776F36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Solution</w:t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DBFFD9" wp14:editId="51F30D22">
            <wp:extent cx="3609975" cy="3200400"/>
            <wp:effectExtent l="0" t="0" r="9525" b="0"/>
            <wp:docPr id="5" name="Picture 5" descr="C:\Users\LIVERPOOL\Downloads\desmos-graph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IVERPOOL\Downloads\desmos-graph (5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is is the original image generated.</w:t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8803A7" w:rsidRPr="005C258D" w:rsidRDefault="008803A7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5D1A19" w:rsidRPr="005C258D" w:rsidRDefault="005D1A19" w:rsidP="005C258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Transformations</w:t>
      </w:r>
    </w:p>
    <w:p w:rsidR="008803A7" w:rsidRPr="005C258D" w:rsidRDefault="008803A7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Having</w:t>
      </w:r>
    </w:p>
    <w:p w:rsidR="00B23F13" w:rsidRPr="005C258D" w:rsidRDefault="00B23F13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y=</w:t>
      </w:r>
      <w:r w:rsidR="005A2B41" w:rsidRPr="005C258D">
        <w:rPr>
          <w:rFonts w:ascii="Times New Roman" w:hAnsi="Times New Roman" w:cs="Times New Roman"/>
          <w:sz w:val="24"/>
          <w:szCs w:val="24"/>
        </w:rPr>
        <w:t>af (b (</w:t>
      </w:r>
      <w:r w:rsidRPr="005C258D">
        <w:rPr>
          <w:rFonts w:ascii="Times New Roman" w:hAnsi="Times New Roman" w:cs="Times New Roman"/>
          <w:sz w:val="24"/>
          <w:szCs w:val="24"/>
        </w:rPr>
        <w:t>x-c)</w:t>
      </w:r>
      <w:r w:rsidR="005A2B41" w:rsidRPr="005C258D">
        <w:rPr>
          <w:rFonts w:ascii="Times New Roman" w:hAnsi="Times New Roman" w:cs="Times New Roman"/>
          <w:sz w:val="24"/>
          <w:szCs w:val="24"/>
        </w:rPr>
        <w:t>) +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</w:p>
    <w:p w:rsidR="00B23F13" w:rsidRPr="005C258D" w:rsidRDefault="00B23F13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a=-1</w:t>
      </w:r>
    </w:p>
    <w:p w:rsidR="00B23F13" w:rsidRPr="005C258D" w:rsidRDefault="00B23F13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b=0.5</w:t>
      </w:r>
    </w:p>
    <w:p w:rsidR="00B23F13" w:rsidRPr="005C258D" w:rsidRDefault="00B23F13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lastRenderedPageBreak/>
        <w:t>c=0</w:t>
      </w:r>
    </w:p>
    <w:p w:rsidR="00B23F13" w:rsidRPr="005C258D" w:rsidRDefault="00B23F13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d=0</w:t>
      </w:r>
    </w:p>
    <w:p w:rsidR="008803A7" w:rsidRPr="005C258D" w:rsidRDefault="00B23F13" w:rsidP="005C258D">
      <w:pPr>
        <w:tabs>
          <w:tab w:val="left" w:pos="3135"/>
        </w:tabs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x=f(y)</w:t>
      </w:r>
    </w:p>
    <w:p w:rsidR="00776F36" w:rsidRPr="005C258D" w:rsidRDefault="00571931" w:rsidP="005C258D">
      <w:pPr>
        <w:tabs>
          <w:tab w:val="left" w:pos="313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652211" cy="3914140"/>
            <wp:effectExtent l="0" t="0" r="0" b="0"/>
            <wp:docPr id="16" name="Picture 16" descr="C:\Users\LIVERPOOL\Downloads\desmos-graph (2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IVERPOOL\Downloads\desmos-graph (21)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67" cy="3919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3F13" w:rsidRPr="005C258D" w:rsidRDefault="00B23F13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Having (a = -1) the image will be reflected 90 degrees on the opposite right side. Having (b = 0.5) </w:t>
      </w:r>
      <w:r w:rsidR="005776F5" w:rsidRPr="005C258D">
        <w:rPr>
          <w:rFonts w:ascii="Times New Roman" w:hAnsi="Times New Roman" w:cs="Times New Roman"/>
          <w:sz w:val="24"/>
          <w:szCs w:val="24"/>
        </w:rPr>
        <w:t xml:space="preserve">the imaged will be stretched twice. Having (c = 0 and d = 0) the image will </w:t>
      </w:r>
      <w:r w:rsidR="00FA4119" w:rsidRPr="005C258D">
        <w:rPr>
          <w:rFonts w:ascii="Times New Roman" w:hAnsi="Times New Roman" w:cs="Times New Roman"/>
          <w:sz w:val="24"/>
          <w:szCs w:val="24"/>
        </w:rPr>
        <w:t>have the same starting point</w:t>
      </w:r>
      <w:r w:rsidR="004002B9" w:rsidRPr="005C258D">
        <w:rPr>
          <w:rFonts w:ascii="Times New Roman" w:hAnsi="Times New Roman" w:cs="Times New Roman"/>
          <w:sz w:val="24"/>
          <w:szCs w:val="24"/>
        </w:rPr>
        <w:t xml:space="preserve"> on both </w:t>
      </w:r>
      <w:r w:rsidR="005A2B41" w:rsidRPr="005C258D">
        <w:rPr>
          <w:rFonts w:ascii="Times New Roman" w:hAnsi="Times New Roman" w:cs="Times New Roman"/>
          <w:sz w:val="24"/>
          <w:szCs w:val="24"/>
        </w:rPr>
        <w:t>axis</w:t>
      </w:r>
      <w:r w:rsidR="00FA4119" w:rsidRPr="005C258D">
        <w:rPr>
          <w:rFonts w:ascii="Times New Roman" w:hAnsi="Times New Roman" w:cs="Times New Roman"/>
          <w:sz w:val="24"/>
          <w:szCs w:val="24"/>
        </w:rPr>
        <w:t>.</w:t>
      </w:r>
    </w:p>
    <w:p w:rsidR="009D5023" w:rsidRPr="005C258D" w:rsidRDefault="009D5023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e green image is the transformation when x=f(y).it is the same stretched the same distance as the original image but it is generated on the opposite direction.</w:t>
      </w:r>
    </w:p>
    <w:p w:rsidR="00571931" w:rsidRPr="005C258D" w:rsidRDefault="00571931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5D1A19" w:rsidRPr="005C258D" w:rsidRDefault="005D1A19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571931" w:rsidP="005C258D">
      <w:pPr>
        <w:pStyle w:val="ListParagraph"/>
        <w:numPr>
          <w:ilvl w:val="0"/>
          <w:numId w:val="3"/>
        </w:numPr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(X)=X^{1}/{3} {0&lt;X&lt;2}</w:t>
      </w:r>
    </w:p>
    <w:p w:rsidR="00776F36" w:rsidRPr="005C258D" w:rsidRDefault="00776F36" w:rsidP="005C258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Solution</w:t>
      </w: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448050" cy="2924175"/>
            <wp:effectExtent l="0" t="0" r="0" b="9525"/>
            <wp:docPr id="6" name="Picture 6" descr="C:\Users\LIVERPOOL\Downloads\desmos-graph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IVERPOOL\Downloads\desmos-graph (6)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461A" w:rsidRPr="005C258D" w:rsidRDefault="008F461A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is is the original image generated.</w:t>
      </w:r>
    </w:p>
    <w:p w:rsidR="008F461A" w:rsidRPr="005C258D" w:rsidRDefault="008F461A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5D1A19" w:rsidP="005C258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Transformations</w:t>
      </w:r>
    </w:p>
    <w:p w:rsidR="00A870E2" w:rsidRPr="005C258D" w:rsidRDefault="00A870E2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Having</w:t>
      </w:r>
    </w:p>
    <w:p w:rsidR="00A870E2" w:rsidRPr="005C258D" w:rsidRDefault="00A870E2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y=af (b (x-c)</w:t>
      </w:r>
      <w:r w:rsidR="005A2B41" w:rsidRPr="005C258D">
        <w:rPr>
          <w:rFonts w:ascii="Times New Roman" w:hAnsi="Times New Roman" w:cs="Times New Roman"/>
          <w:sz w:val="24"/>
          <w:szCs w:val="24"/>
        </w:rPr>
        <w:t>) +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</w:p>
    <w:p w:rsidR="00A870E2" w:rsidRPr="005C258D" w:rsidRDefault="00A870E2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a=-1</w:t>
      </w:r>
    </w:p>
    <w:p w:rsidR="00A870E2" w:rsidRPr="005C258D" w:rsidRDefault="00A870E2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b=2</w:t>
      </w:r>
    </w:p>
    <w:p w:rsidR="00A870E2" w:rsidRPr="005C258D" w:rsidRDefault="00A870E2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c=0</w:t>
      </w:r>
    </w:p>
    <w:p w:rsidR="00A870E2" w:rsidRPr="005C258D" w:rsidRDefault="00A870E2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x=f(y)</w:t>
      </w:r>
    </w:p>
    <w:p w:rsidR="00A870E2" w:rsidRPr="005C258D" w:rsidRDefault="00A870E2" w:rsidP="005C258D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571931" w:rsidRPr="005C258D" w:rsidRDefault="00571931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026568" cy="3721735"/>
            <wp:effectExtent l="0" t="0" r="0" b="0"/>
            <wp:docPr id="17" name="Picture 17" descr="C:\Users\LIVERPOOL\Downloads\desmos-graph (2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IVERPOOL\Downloads\desmos-graph (22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772" cy="3729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1931" w:rsidRPr="005C258D" w:rsidRDefault="00571931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A870E2" w:rsidRPr="005C258D" w:rsidRDefault="00A870E2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Having (a = -1) the image will be reflected 90 degrees on the opposite right side. Having (b =2) the imaged will have to shrink half of the original image. Having (c = 0 and d = 0) the image will have the same starting point</w:t>
      </w:r>
      <w:r w:rsidR="004002B9" w:rsidRPr="005C258D">
        <w:rPr>
          <w:rFonts w:ascii="Times New Roman" w:hAnsi="Times New Roman" w:cs="Times New Roman"/>
          <w:sz w:val="24"/>
          <w:szCs w:val="24"/>
        </w:rPr>
        <w:t xml:space="preserve"> on both axis</w:t>
      </w:r>
      <w:r w:rsidRPr="005C258D">
        <w:rPr>
          <w:rFonts w:ascii="Times New Roman" w:hAnsi="Times New Roman" w:cs="Times New Roman"/>
          <w:sz w:val="24"/>
          <w:szCs w:val="24"/>
        </w:rPr>
        <w:t>.</w:t>
      </w:r>
    </w:p>
    <w:p w:rsidR="00A870E2" w:rsidRPr="005C258D" w:rsidRDefault="00A870E2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e green image is the transformation when x=f(y).it is the same stretched the same distance as the original image but it is generated on the opposite direction.</w:t>
      </w: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776F36" w:rsidRPr="005C258D" w:rsidRDefault="00776F36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571931" w:rsidRDefault="00571931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5C258D" w:rsidRPr="005C258D" w:rsidRDefault="005C258D" w:rsidP="005C258D">
      <w:pPr>
        <w:tabs>
          <w:tab w:val="left" w:pos="3135"/>
        </w:tabs>
        <w:rPr>
          <w:rFonts w:ascii="Times New Roman" w:hAnsi="Times New Roman" w:cs="Times New Roman"/>
          <w:b/>
          <w:sz w:val="24"/>
          <w:szCs w:val="24"/>
        </w:rPr>
      </w:pPr>
    </w:p>
    <w:p w:rsidR="000120D5" w:rsidRPr="005C258D" w:rsidRDefault="00964508" w:rsidP="005C258D">
      <w:pPr>
        <w:pStyle w:val="ListParagraph"/>
        <w:numPr>
          <w:ilvl w:val="0"/>
          <w:numId w:val="3"/>
        </w:numPr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  <w:u w:val="single"/>
          </w:rPr>
          <w:lastRenderedPageBreak/>
          <m:t>f</m:t>
        </m:r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u w:val="single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u w:val="single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  <w:u w:val="single"/>
          </w:rPr>
          <m:t>=</m:t>
        </m:r>
        <m:f>
          <m:fP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u w:val="single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u w:val="single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u w:val="single"/>
              </w:rPr>
              <m:t>x</m:t>
            </m:r>
          </m:den>
        </m:f>
      </m:oMath>
      <w:r w:rsidRPr="005C258D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 xml:space="preserve">  </w:t>
      </w: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{0&lt;X&lt;2}</w:t>
      </w:r>
    </w:p>
    <w:p w:rsidR="00964508" w:rsidRPr="005C258D" w:rsidRDefault="00964508" w:rsidP="005C258D">
      <w:pPr>
        <w:pStyle w:val="ListParagraph"/>
        <w:ind w:left="0"/>
        <w:jc w:val="left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120D5" w:rsidRPr="005C258D" w:rsidRDefault="000120D5" w:rsidP="005C258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Solution</w:t>
      </w:r>
    </w:p>
    <w:p w:rsidR="000120D5" w:rsidRPr="005C258D" w:rsidRDefault="000120D5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086225" cy="2762250"/>
            <wp:effectExtent l="0" t="0" r="9525" b="0"/>
            <wp:docPr id="7" name="Picture 7" descr="C:\Users\LIVERPOOL\Downloads\desmos-graph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IVERPOOL\Downloads\desmos-graph (7)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4508" w:rsidRPr="005C258D" w:rsidRDefault="00964508" w:rsidP="005C258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is is the original image generated.</w:t>
      </w:r>
    </w:p>
    <w:p w:rsidR="00964508" w:rsidRPr="005C258D" w:rsidRDefault="00964508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964508" w:rsidRPr="005C258D" w:rsidRDefault="005D1A19" w:rsidP="005C25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Transformations</w:t>
      </w:r>
    </w:p>
    <w:p w:rsidR="005D1A19" w:rsidRPr="005C258D" w:rsidRDefault="00964508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Having</w:t>
      </w:r>
    </w:p>
    <w:p w:rsidR="00964508" w:rsidRPr="005C258D" w:rsidRDefault="00964508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y=af (</w:t>
      </w:r>
      <w:r w:rsidR="005A2B41" w:rsidRPr="005C258D">
        <w:rPr>
          <w:rFonts w:ascii="Times New Roman" w:hAnsi="Times New Roman" w:cs="Times New Roman"/>
          <w:sz w:val="24"/>
          <w:szCs w:val="24"/>
        </w:rPr>
        <w:t>b (</w:t>
      </w:r>
      <w:r w:rsidRPr="005C258D">
        <w:rPr>
          <w:rFonts w:ascii="Times New Roman" w:hAnsi="Times New Roman" w:cs="Times New Roman"/>
          <w:sz w:val="24"/>
          <w:szCs w:val="24"/>
        </w:rPr>
        <w:t>x-c)</w:t>
      </w:r>
      <w:r w:rsidR="005A2B41" w:rsidRPr="005C258D">
        <w:rPr>
          <w:rFonts w:ascii="Times New Roman" w:hAnsi="Times New Roman" w:cs="Times New Roman"/>
          <w:sz w:val="24"/>
          <w:szCs w:val="24"/>
        </w:rPr>
        <w:t>) +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</w:p>
    <w:p w:rsidR="00964508" w:rsidRPr="005C258D" w:rsidRDefault="00964508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a=-1</w:t>
      </w:r>
    </w:p>
    <w:p w:rsidR="00964508" w:rsidRPr="005C258D" w:rsidRDefault="00964508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b=1</w:t>
      </w:r>
    </w:p>
    <w:p w:rsidR="00964508" w:rsidRPr="005C258D" w:rsidRDefault="00964508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c=0</w:t>
      </w:r>
    </w:p>
    <w:p w:rsidR="00964508" w:rsidRPr="005C258D" w:rsidRDefault="00964508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d=0</w:t>
      </w:r>
    </w:p>
    <w:p w:rsidR="00964508" w:rsidRPr="005C258D" w:rsidRDefault="00964508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0120D5" w:rsidRPr="005C258D" w:rsidRDefault="00DB031E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FEED06F" wp14:editId="47BF0545">
            <wp:extent cx="3714750" cy="2952750"/>
            <wp:effectExtent l="0" t="0" r="0" b="0"/>
            <wp:docPr id="13" name="Picture 13" descr="C:\Users\LIVERPOOL\Downloads\desmos-graph (1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LIVERPOOL\Downloads\desmos-graph (13)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4508" w:rsidRPr="005C258D" w:rsidRDefault="00964508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Having (a = -1) the image will be reflected 90 degrees on the opposite right side. Having (b =1) the imaged will have no shrinking or stretching. Having (c = 0 and d = 0) the image </w:t>
      </w:r>
      <w:r w:rsidR="00C03F23" w:rsidRPr="005C258D">
        <w:rPr>
          <w:rFonts w:ascii="Times New Roman" w:hAnsi="Times New Roman" w:cs="Times New Roman"/>
          <w:sz w:val="24"/>
          <w:szCs w:val="24"/>
        </w:rPr>
        <w:t>is reflected on the opposite side having different originally points.</w:t>
      </w:r>
    </w:p>
    <w:p w:rsidR="00964508" w:rsidRPr="005C258D" w:rsidRDefault="00964508" w:rsidP="005C258D">
      <w:pPr>
        <w:tabs>
          <w:tab w:val="left" w:pos="3135"/>
        </w:tabs>
        <w:rPr>
          <w:rFonts w:ascii="Times New Roman" w:hAnsi="Times New Roman" w:cs="Times New Roman"/>
          <w:sz w:val="24"/>
          <w:szCs w:val="24"/>
        </w:rPr>
      </w:pPr>
    </w:p>
    <w:p w:rsidR="000120D5" w:rsidRPr="005C258D" w:rsidRDefault="00964508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Assuming </w:t>
      </w:r>
    </w:p>
    <w:p w:rsidR="00964508" w:rsidRPr="005C258D" w:rsidRDefault="00964508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x=f(y)</w:t>
      </w:r>
    </w:p>
    <w:p w:rsidR="00964508" w:rsidRPr="005C258D" w:rsidRDefault="00964508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F037D4" w:rsidRPr="005C258D" w:rsidRDefault="00571931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986373" cy="2178050"/>
            <wp:effectExtent l="0" t="0" r="0" b="0"/>
            <wp:docPr id="18" name="Picture 18" descr="C:\Users\LIVERPOOL\Downloads\desmos-graph (2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IVERPOOL\Downloads\desmos-graph (23)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469" cy="218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7D4" w:rsidRPr="005C258D" w:rsidRDefault="00964508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e image will be reflected 90 degrees on the right side. Having the same originally points as the original image.</w:t>
      </w:r>
    </w:p>
    <w:p w:rsidR="00F037D4" w:rsidRPr="005C258D" w:rsidRDefault="00F037D4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D1A19" w:rsidRPr="005C258D" w:rsidRDefault="005D1A19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0120D5" w:rsidRDefault="000120D5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P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BD0DF0" w:rsidRPr="005C258D" w:rsidRDefault="005A2B41" w:rsidP="005C258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G</w:t>
      </w:r>
      <w:r w:rsidR="00964508" w:rsidRPr="005C258D">
        <w:rPr>
          <w:rFonts w:ascii="Times New Roman" w:hAnsi="Times New Roman" w:cs="Times New Roman"/>
          <w:b/>
          <w:sz w:val="24"/>
          <w:szCs w:val="24"/>
          <w:u w:val="single"/>
        </w:rPr>
        <w:t xml:space="preserve">. </w:t>
      </w:r>
      <w:r w:rsidR="00BD0DF0" w:rsidRPr="005C258D">
        <w:rPr>
          <w:rFonts w:ascii="Times New Roman" w:hAnsi="Times New Roman" w:cs="Times New Roman"/>
          <w:b/>
          <w:sz w:val="24"/>
          <w:szCs w:val="24"/>
          <w:u w:val="single"/>
        </w:rPr>
        <w:t>f(x</w:t>
      </w: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) =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  <w:u w:val="single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u w:val="single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u w:val="single"/>
              </w:rPr>
              <m:t>x</m:t>
            </m:r>
          </m:e>
        </m:d>
      </m:oMath>
      <w:r w:rsidR="00BD0DF0" w:rsidRPr="005C258D">
        <w:rPr>
          <w:rFonts w:ascii="Times New Roman" w:hAnsi="Times New Roman" w:cs="Times New Roman"/>
          <w:b/>
          <w:sz w:val="24"/>
          <w:szCs w:val="24"/>
          <w:u w:val="single"/>
        </w:rPr>
        <w:t xml:space="preserve"> {0&lt;x&lt;2}</w:t>
      </w:r>
    </w:p>
    <w:p w:rsidR="000120D5" w:rsidRPr="005C258D" w:rsidRDefault="000120D5" w:rsidP="005C258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Solution</w:t>
      </w:r>
    </w:p>
    <w:p w:rsidR="000120D5" w:rsidRPr="005C258D" w:rsidRDefault="000120D5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57625" cy="3419475"/>
            <wp:effectExtent l="0" t="0" r="9525" b="9525"/>
            <wp:docPr id="10" name="Picture 10" descr="C:\Users\LIVERPOOL\Downloads\desmos-graph (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IVERPOOL\Downloads\desmos-graph (9)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23D" w:rsidRPr="005C258D" w:rsidRDefault="00D5223D" w:rsidP="005C258D">
      <w:pPr>
        <w:tabs>
          <w:tab w:val="left" w:pos="3735"/>
        </w:tabs>
        <w:jc w:val="left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is is the original image.</w:t>
      </w:r>
    </w:p>
    <w:p w:rsidR="005C258D" w:rsidRDefault="00F037D4" w:rsidP="005C258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Transformations</w:t>
      </w:r>
    </w:p>
    <w:p w:rsidR="00F037D4" w:rsidRDefault="005C258D" w:rsidP="005C258D">
      <w:pPr>
        <w:rPr>
          <w:rFonts w:ascii="Times New Roman" w:hAnsi="Times New Roman" w:cs="Times New Roman"/>
          <w:sz w:val="24"/>
        </w:rPr>
      </w:pPr>
      <w:r w:rsidRPr="005C258D">
        <w:rPr>
          <w:rFonts w:ascii="Times New Roman" w:hAnsi="Times New Roman" w:cs="Times New Roman"/>
          <w:sz w:val="24"/>
        </w:rPr>
        <w:t>Having</w:t>
      </w:r>
    </w:p>
    <w:p w:rsidR="005C258D" w:rsidRPr="005C258D" w:rsidRDefault="005A2B41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F(</w:t>
      </w:r>
      <w:r w:rsidR="005C258D" w:rsidRPr="005C258D">
        <w:rPr>
          <w:rFonts w:ascii="Times New Roman" w:hAnsi="Times New Roman" w:cs="Times New Roman"/>
          <w:sz w:val="24"/>
          <w:szCs w:val="24"/>
        </w:rPr>
        <w:t>x</w:t>
      </w:r>
      <w:r w:rsidRPr="005C258D">
        <w:rPr>
          <w:rFonts w:ascii="Times New Roman" w:hAnsi="Times New Roman" w:cs="Times New Roman"/>
          <w:sz w:val="24"/>
          <w:szCs w:val="24"/>
        </w:rPr>
        <w:t>) =</w:t>
      </w:r>
      <w:r w:rsidR="005C258D" w:rsidRPr="005C258D">
        <w:rPr>
          <w:rFonts w:ascii="Times New Roman" w:hAnsi="Times New Roman" w:cs="Times New Roman"/>
          <w:sz w:val="24"/>
          <w:szCs w:val="24"/>
        </w:rPr>
        <w:t>|x|</w:t>
      </w:r>
    </w:p>
    <w:p w:rsidR="005C258D" w:rsidRP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y=</w:t>
      </w:r>
      <w:r w:rsidR="005A2B41" w:rsidRPr="005C258D">
        <w:rPr>
          <w:rFonts w:ascii="Times New Roman" w:hAnsi="Times New Roman" w:cs="Times New Roman"/>
          <w:sz w:val="24"/>
          <w:szCs w:val="24"/>
        </w:rPr>
        <w:t>af (b (</w:t>
      </w:r>
      <w:r w:rsidRPr="005C258D">
        <w:rPr>
          <w:rFonts w:ascii="Times New Roman" w:hAnsi="Times New Roman" w:cs="Times New Roman"/>
          <w:sz w:val="24"/>
          <w:szCs w:val="24"/>
        </w:rPr>
        <w:t>x-c)</w:t>
      </w:r>
      <w:r w:rsidR="005A2B41" w:rsidRPr="005C258D">
        <w:rPr>
          <w:rFonts w:ascii="Times New Roman" w:hAnsi="Times New Roman" w:cs="Times New Roman"/>
          <w:sz w:val="24"/>
          <w:szCs w:val="24"/>
        </w:rPr>
        <w:t>) +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</w:p>
    <w:p w:rsidR="005C258D" w:rsidRP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a=1</w:t>
      </w:r>
    </w:p>
    <w:p w:rsidR="005C258D" w:rsidRP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c=3.3</w:t>
      </w:r>
    </w:p>
    <w:p w:rsidR="005C258D" w:rsidRP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d=2.7</w:t>
      </w:r>
    </w:p>
    <w:p w:rsidR="005C258D" w:rsidRPr="005C258D" w:rsidRDefault="005A2B41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lastRenderedPageBreak/>
        <w:t>F(</w:t>
      </w:r>
      <w:r w:rsidR="005C258D" w:rsidRPr="005C258D">
        <w:rPr>
          <w:rFonts w:ascii="Times New Roman" w:hAnsi="Times New Roman" w:cs="Times New Roman"/>
          <w:sz w:val="24"/>
          <w:szCs w:val="24"/>
        </w:rPr>
        <w:t>x</w:t>
      </w:r>
      <w:r w:rsidRPr="005C258D">
        <w:rPr>
          <w:rFonts w:ascii="Times New Roman" w:hAnsi="Times New Roman" w:cs="Times New Roman"/>
          <w:sz w:val="24"/>
          <w:szCs w:val="24"/>
        </w:rPr>
        <w:t>) =</w:t>
      </w:r>
      <w:r w:rsidR="005C258D" w:rsidRPr="005C258D">
        <w:rPr>
          <w:rFonts w:ascii="Times New Roman" w:hAnsi="Times New Roman" w:cs="Times New Roman"/>
          <w:sz w:val="24"/>
          <w:szCs w:val="24"/>
        </w:rPr>
        <w:t>3|x-c|+d</w:t>
      </w:r>
    </w:p>
    <w:p w:rsidR="005C258D" w:rsidRPr="005C258D" w:rsidRDefault="005A2B41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F(</w:t>
      </w:r>
      <w:r w:rsidR="005C258D" w:rsidRPr="005C258D">
        <w:rPr>
          <w:rFonts w:ascii="Times New Roman" w:hAnsi="Times New Roman" w:cs="Times New Roman"/>
          <w:sz w:val="24"/>
          <w:szCs w:val="24"/>
        </w:rPr>
        <w:t>x</w:t>
      </w:r>
      <w:r w:rsidRPr="005C258D">
        <w:rPr>
          <w:rFonts w:ascii="Times New Roman" w:hAnsi="Times New Roman" w:cs="Times New Roman"/>
          <w:sz w:val="24"/>
          <w:szCs w:val="24"/>
        </w:rPr>
        <w:t>) =</w:t>
      </w:r>
      <w:r w:rsidR="005C258D" w:rsidRPr="005C258D">
        <w:rPr>
          <w:rFonts w:ascii="Times New Roman" w:hAnsi="Times New Roman" w:cs="Times New Roman"/>
          <w:sz w:val="24"/>
          <w:szCs w:val="24"/>
        </w:rPr>
        <w:t>af|x-2|+d</w:t>
      </w:r>
    </w:p>
    <w:p w:rsidR="005C258D" w:rsidRPr="005C258D" w:rsidRDefault="005A2B41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F(</w:t>
      </w:r>
      <w:r w:rsidR="005C258D" w:rsidRPr="005C258D">
        <w:rPr>
          <w:rFonts w:ascii="Times New Roman" w:hAnsi="Times New Roman" w:cs="Times New Roman"/>
          <w:sz w:val="24"/>
          <w:szCs w:val="24"/>
        </w:rPr>
        <w:t>x</w:t>
      </w:r>
      <w:r w:rsidRPr="005C258D">
        <w:rPr>
          <w:rFonts w:ascii="Times New Roman" w:hAnsi="Times New Roman" w:cs="Times New Roman"/>
          <w:sz w:val="24"/>
          <w:szCs w:val="24"/>
        </w:rPr>
        <w:t>) =</w:t>
      </w:r>
      <w:r w:rsidR="005C258D" w:rsidRPr="005C258D">
        <w:rPr>
          <w:rFonts w:ascii="Times New Roman" w:hAnsi="Times New Roman" w:cs="Times New Roman"/>
          <w:sz w:val="24"/>
          <w:szCs w:val="24"/>
        </w:rPr>
        <w:t xml:space="preserve"> - |x-c|+d</w:t>
      </w:r>
    </w:p>
    <w:p w:rsidR="005C258D" w:rsidRPr="005C258D" w:rsidRDefault="005A2B41" w:rsidP="005C258D">
      <w:pPr>
        <w:rPr>
          <w:rFonts w:ascii="Times New Roman" w:hAnsi="Times New Roman" w:cs="Times New Roman"/>
          <w:sz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F(</w:t>
      </w:r>
      <w:r w:rsidR="005C258D" w:rsidRPr="005C258D">
        <w:rPr>
          <w:rFonts w:ascii="Times New Roman" w:hAnsi="Times New Roman" w:cs="Times New Roman"/>
          <w:sz w:val="24"/>
          <w:szCs w:val="24"/>
        </w:rPr>
        <w:t>x</w:t>
      </w:r>
      <w:r w:rsidRPr="005C258D">
        <w:rPr>
          <w:rFonts w:ascii="Times New Roman" w:hAnsi="Times New Roman" w:cs="Times New Roman"/>
          <w:sz w:val="24"/>
          <w:szCs w:val="24"/>
        </w:rPr>
        <w:t>) =</w:t>
      </w:r>
      <w:r>
        <w:rPr>
          <w:rFonts w:ascii="Times New Roman" w:hAnsi="Times New Roman" w:cs="Times New Roman"/>
          <w:sz w:val="24"/>
          <w:szCs w:val="24"/>
        </w:rPr>
        <w:t>af</w:t>
      </w:r>
      <w:r w:rsidR="005C258D" w:rsidRPr="005C258D">
        <w:rPr>
          <w:rFonts w:ascii="Times New Roman" w:hAnsi="Times New Roman" w:cs="Times New Roman"/>
          <w:sz w:val="24"/>
          <w:szCs w:val="24"/>
        </w:rPr>
        <w:t xml:space="preserve"> |x-c|+7</w:t>
      </w:r>
    </w:p>
    <w:p w:rsidR="000120D5" w:rsidRPr="005C258D" w:rsidRDefault="00EC7B6E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686175" cy="2819400"/>
            <wp:effectExtent l="0" t="0" r="9525" b="0"/>
            <wp:docPr id="12" name="Picture 12" descr="C:\Users\LIVERPOOL\Downloads\desmos-graph (1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LIVERPOOL\Downloads\desmos-graph (11)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1BA8" w:rsidRPr="005C258D" w:rsidRDefault="00B61BA8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B61BA8" w:rsidRPr="005C258D" w:rsidRDefault="00167CE7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When AF</w:t>
      </w:r>
      <w:r w:rsidR="00B61BA8" w:rsidRPr="005C258D">
        <w:rPr>
          <w:rFonts w:ascii="Times New Roman" w:hAnsi="Times New Roman" w:cs="Times New Roman"/>
          <w:sz w:val="24"/>
          <w:szCs w:val="24"/>
        </w:rPr>
        <w:t xml:space="preserve"> is more than l1l, then there is a vertical stretch, if A is between 0 and 1, th</w:t>
      </w:r>
      <w:r w:rsidRPr="005C258D">
        <w:rPr>
          <w:rFonts w:ascii="Times New Roman" w:hAnsi="Times New Roman" w:cs="Times New Roman"/>
          <w:sz w:val="24"/>
          <w:szCs w:val="24"/>
        </w:rPr>
        <w:t>ere is a vertical shrink. When A</w:t>
      </w:r>
      <w:r w:rsidR="00B61BA8" w:rsidRPr="005C258D">
        <w:rPr>
          <w:rFonts w:ascii="Times New Roman" w:hAnsi="Times New Roman" w:cs="Times New Roman"/>
          <w:sz w:val="24"/>
          <w:szCs w:val="24"/>
        </w:rPr>
        <w:t xml:space="preserve"> is negative, then the graph is reflected over y=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  <w:r w:rsidR="00B61BA8" w:rsidRPr="005C258D">
        <w:rPr>
          <w:rFonts w:ascii="Times New Roman" w:hAnsi="Times New Roman" w:cs="Times New Roman"/>
          <w:sz w:val="24"/>
          <w:szCs w:val="24"/>
        </w:rPr>
        <w:t xml:space="preserve">. When </w:t>
      </w:r>
      <w:r w:rsidRPr="005C258D">
        <w:rPr>
          <w:rFonts w:ascii="Times New Roman" w:hAnsi="Times New Roman" w:cs="Times New Roman"/>
          <w:sz w:val="24"/>
          <w:szCs w:val="24"/>
        </w:rPr>
        <w:t>C</w:t>
      </w:r>
      <w:r w:rsidR="00B61BA8" w:rsidRPr="005C258D">
        <w:rPr>
          <w:rFonts w:ascii="Times New Roman" w:hAnsi="Times New Roman" w:cs="Times New Roman"/>
          <w:sz w:val="24"/>
          <w:szCs w:val="24"/>
        </w:rPr>
        <w:t xml:space="preserve"> is increased, the graph translate</w:t>
      </w:r>
      <w:r w:rsidRPr="005C258D">
        <w:rPr>
          <w:rFonts w:ascii="Times New Roman" w:hAnsi="Times New Roman" w:cs="Times New Roman"/>
          <w:sz w:val="24"/>
          <w:szCs w:val="24"/>
        </w:rPr>
        <w:t>s left, and decrease right. If d</w:t>
      </w:r>
      <w:r w:rsidR="00B61BA8" w:rsidRPr="005C258D">
        <w:rPr>
          <w:rFonts w:ascii="Times New Roman" w:hAnsi="Times New Roman" w:cs="Times New Roman"/>
          <w:sz w:val="24"/>
          <w:szCs w:val="24"/>
        </w:rPr>
        <w:t xml:space="preserve"> is increased, then the graph translates 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  <w:r w:rsidR="00B61BA8" w:rsidRPr="005C258D">
        <w:rPr>
          <w:rFonts w:ascii="Times New Roman" w:hAnsi="Times New Roman" w:cs="Times New Roman"/>
          <w:sz w:val="24"/>
          <w:szCs w:val="24"/>
        </w:rPr>
        <w:t xml:space="preserve"> units up, and 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  <w:r w:rsidR="00B61BA8" w:rsidRPr="005C258D">
        <w:rPr>
          <w:rFonts w:ascii="Times New Roman" w:hAnsi="Times New Roman" w:cs="Times New Roman"/>
          <w:sz w:val="24"/>
          <w:szCs w:val="24"/>
        </w:rPr>
        <w:t xml:space="preserve"> units down when it decreases.</w:t>
      </w:r>
    </w:p>
    <w:p w:rsidR="00FC0223" w:rsidRDefault="00FC0223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</w:p>
    <w:p w:rsidR="005C258D" w:rsidRPr="005C258D" w:rsidRDefault="005C258D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  <w:u w:val="single"/>
        </w:rPr>
      </w:pPr>
    </w:p>
    <w:p w:rsidR="00FC0223" w:rsidRPr="005C258D" w:rsidRDefault="00FC0223" w:rsidP="005C258D">
      <w:pPr>
        <w:tabs>
          <w:tab w:val="left" w:pos="3735"/>
        </w:tabs>
        <w:rPr>
          <w:rFonts w:ascii="Times New Roman" w:hAnsi="Times New Roman" w:cs="Times New Roman"/>
          <w:sz w:val="24"/>
          <w:szCs w:val="24"/>
          <w:u w:val="single"/>
        </w:rPr>
      </w:pPr>
    </w:p>
    <w:p w:rsidR="00BD0DF0" w:rsidRPr="005C258D" w:rsidRDefault="00FC0223" w:rsidP="005C258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h.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  <w:u w:val="single"/>
          </w:rPr>
          <m:t>f</m:t>
        </m:r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u w:val="single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u w:val="single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  <w:u w:val="single"/>
          </w:rPr>
          <m:t>=</m:t>
        </m:r>
        <m:d>
          <m:dPr>
            <m:begChr m:val="⟦"/>
            <m:endChr m:val="⟧"/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u w:val="single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u w:val="single"/>
              </w:rPr>
              <m:t>x</m:t>
            </m:r>
          </m:e>
        </m:d>
      </m:oMath>
      <w:r w:rsidR="00BD0DF0" w:rsidRPr="005C258D">
        <w:rPr>
          <w:rFonts w:ascii="Times New Roman" w:hAnsi="Times New Roman" w:cs="Times New Roman"/>
          <w:b/>
          <w:sz w:val="24"/>
          <w:szCs w:val="24"/>
          <w:u w:val="single"/>
        </w:rPr>
        <w:t xml:space="preserve"> (greatest integer less than x) </w:t>
      </w:r>
      <w:r w:rsidR="005A2B41" w:rsidRPr="005C258D">
        <w:rPr>
          <w:rFonts w:ascii="Times New Roman" w:hAnsi="Times New Roman" w:cs="Times New Roman"/>
          <w:b/>
          <w:sz w:val="24"/>
          <w:szCs w:val="24"/>
          <w:u w:val="single"/>
        </w:rPr>
        <w:t>[floor</w:t>
      </w:r>
      <w:r w:rsidR="00BD0DF0" w:rsidRPr="005C258D">
        <w:rPr>
          <w:rFonts w:ascii="Times New Roman" w:hAnsi="Times New Roman" w:cs="Times New Roman"/>
          <w:b/>
          <w:sz w:val="24"/>
          <w:szCs w:val="24"/>
          <w:u w:val="single"/>
        </w:rPr>
        <w:t>(x)]</w:t>
      </w:r>
    </w:p>
    <w:p w:rsidR="000120D5" w:rsidRPr="005C258D" w:rsidRDefault="000120D5" w:rsidP="005C258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58D">
        <w:rPr>
          <w:rFonts w:ascii="Times New Roman" w:hAnsi="Times New Roman" w:cs="Times New Roman"/>
          <w:b/>
          <w:sz w:val="24"/>
          <w:szCs w:val="24"/>
          <w:u w:val="single"/>
        </w:rPr>
        <w:t>Solution</w:t>
      </w:r>
    </w:p>
    <w:p w:rsidR="00FC0223" w:rsidRPr="005C258D" w:rsidRDefault="00FC0223" w:rsidP="005C258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037D4" w:rsidRPr="005C258D" w:rsidRDefault="00571931" w:rsidP="005C258D">
      <w:pPr>
        <w:tabs>
          <w:tab w:val="left" w:pos="3735"/>
        </w:tabs>
        <w:jc w:val="left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920247" cy="3511550"/>
            <wp:effectExtent l="0" t="0" r="4445" b="0"/>
            <wp:docPr id="19" name="Picture 19" descr="C:\Users\LIVERPOOL\Downloads\desmos-graph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IVERPOOL\Downloads\desmos-graph (24)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175" cy="351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D63" w:rsidRPr="005C258D" w:rsidRDefault="00D5223D" w:rsidP="005C258D">
      <w:pPr>
        <w:tabs>
          <w:tab w:val="left" w:pos="3735"/>
        </w:tabs>
        <w:jc w:val="left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is is the original image.</w:t>
      </w:r>
    </w:p>
    <w:p w:rsidR="00571931" w:rsidRPr="005C258D" w:rsidRDefault="00F037D4" w:rsidP="005C258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58D">
        <w:rPr>
          <w:rFonts w:ascii="Times New Roman" w:hAnsi="Times New Roman" w:cs="Times New Roman"/>
          <w:b/>
          <w:sz w:val="24"/>
          <w:szCs w:val="24"/>
        </w:rPr>
        <w:t>Transformations</w:t>
      </w:r>
    </w:p>
    <w:p w:rsidR="00571931" w:rsidRPr="005C258D" w:rsidRDefault="00C65D63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 xml:space="preserve">Having </w:t>
      </w:r>
    </w:p>
    <w:p w:rsidR="00C65D63" w:rsidRPr="005C258D" w:rsidRDefault="00C65D63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y=</w:t>
      </w:r>
      <w:r w:rsidR="005A2B41" w:rsidRPr="005C258D">
        <w:rPr>
          <w:rFonts w:ascii="Times New Roman" w:hAnsi="Times New Roman" w:cs="Times New Roman"/>
          <w:sz w:val="24"/>
          <w:szCs w:val="24"/>
        </w:rPr>
        <w:t>af (b (</w:t>
      </w:r>
      <w:r w:rsidRPr="005C258D">
        <w:rPr>
          <w:rFonts w:ascii="Times New Roman" w:hAnsi="Times New Roman" w:cs="Times New Roman"/>
          <w:sz w:val="24"/>
          <w:szCs w:val="24"/>
        </w:rPr>
        <w:t>x-c)</w:t>
      </w:r>
      <w:r w:rsidR="005A2B41" w:rsidRPr="005C258D">
        <w:rPr>
          <w:rFonts w:ascii="Times New Roman" w:hAnsi="Times New Roman" w:cs="Times New Roman"/>
          <w:sz w:val="24"/>
          <w:szCs w:val="24"/>
        </w:rPr>
        <w:t>) +</w:t>
      </w:r>
      <w:r w:rsidRPr="005C258D">
        <w:rPr>
          <w:rFonts w:ascii="Times New Roman" w:hAnsi="Times New Roman" w:cs="Times New Roman"/>
          <w:sz w:val="24"/>
          <w:szCs w:val="24"/>
        </w:rPr>
        <w:t>d</w:t>
      </w:r>
    </w:p>
    <w:p w:rsidR="00C65D63" w:rsidRPr="005C258D" w:rsidRDefault="00C65D63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a=-1</w:t>
      </w:r>
    </w:p>
    <w:p w:rsidR="00C65D63" w:rsidRPr="005C258D" w:rsidRDefault="00C65D63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b=1</w:t>
      </w:r>
    </w:p>
    <w:p w:rsidR="00C65D63" w:rsidRPr="005C258D" w:rsidRDefault="00C65D63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c=0</w:t>
      </w:r>
    </w:p>
    <w:p w:rsidR="005A2B41" w:rsidRDefault="00C65D63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lastRenderedPageBreak/>
        <w:t>d=0</w:t>
      </w:r>
    </w:p>
    <w:p w:rsidR="00571931" w:rsidRPr="005C258D" w:rsidRDefault="00571931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795736" cy="4163060"/>
            <wp:effectExtent l="0" t="0" r="5080" b="8890"/>
            <wp:docPr id="21" name="Picture 21" descr="C:\Users\LIVERPOOL\Downloads\desmos-graph (2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IVERPOOL\Downloads\desmos-graph (26)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571" cy="416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D63" w:rsidRPr="005C258D" w:rsidRDefault="00C65D63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Having the (A = -1 and B = 1) the image is reflected on the opposite direction having the same but opposite co-ordinates. Having (c= 0 and d =0) the image starts the same point as the original one.</w:t>
      </w:r>
    </w:p>
    <w:p w:rsidR="00571931" w:rsidRPr="005C258D" w:rsidRDefault="00571931" w:rsidP="005C258D">
      <w:pPr>
        <w:rPr>
          <w:rFonts w:ascii="Times New Roman" w:hAnsi="Times New Roman" w:cs="Times New Roman"/>
          <w:sz w:val="24"/>
          <w:szCs w:val="24"/>
        </w:rPr>
      </w:pPr>
    </w:p>
    <w:p w:rsidR="00C65D63" w:rsidRPr="005C258D" w:rsidRDefault="00C65D63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Letting</w:t>
      </w:r>
    </w:p>
    <w:p w:rsidR="00C65D63" w:rsidRPr="005C258D" w:rsidRDefault="00C65D63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x=f(y)</w:t>
      </w:r>
    </w:p>
    <w:p w:rsidR="00C65D63" w:rsidRPr="005C258D" w:rsidRDefault="005A2B41" w:rsidP="005C258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We</w:t>
      </w:r>
      <w:r w:rsidR="00C65D63" w:rsidRPr="005C258D">
        <w:rPr>
          <w:rFonts w:ascii="Times New Roman" w:hAnsi="Times New Roman" w:cs="Times New Roman"/>
          <w:sz w:val="24"/>
          <w:szCs w:val="24"/>
        </w:rPr>
        <w:t xml:space="preserve"> will have</w:t>
      </w:r>
    </w:p>
    <w:p w:rsidR="000120D5" w:rsidRPr="005C258D" w:rsidRDefault="00571931" w:rsidP="005C258D">
      <w:pPr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737370" cy="4133394"/>
            <wp:effectExtent l="0" t="0" r="6350" b="635"/>
            <wp:docPr id="20" name="Picture 20" descr="C:\Users\LIVERPOOL\Downloads\desmos-graph (2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LIVERPOOL\Downloads\desmos-graph (25)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470" cy="4140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D63" w:rsidRDefault="00C65D63" w:rsidP="005C258D">
      <w:pPr>
        <w:tabs>
          <w:tab w:val="left" w:pos="1566"/>
        </w:tabs>
        <w:rPr>
          <w:rFonts w:ascii="Times New Roman" w:hAnsi="Times New Roman" w:cs="Times New Roman"/>
          <w:sz w:val="24"/>
          <w:szCs w:val="24"/>
        </w:rPr>
      </w:pPr>
      <w:r w:rsidRPr="005C258D">
        <w:rPr>
          <w:rFonts w:ascii="Times New Roman" w:hAnsi="Times New Roman" w:cs="Times New Roman"/>
          <w:sz w:val="24"/>
          <w:szCs w:val="24"/>
        </w:rPr>
        <w:t>The image will be on the same position with the original one having the green color. Having no transformations</w:t>
      </w:r>
      <w:r w:rsidR="008A3D58">
        <w:rPr>
          <w:rFonts w:ascii="Times New Roman" w:hAnsi="Times New Roman" w:cs="Times New Roman"/>
          <w:sz w:val="24"/>
          <w:szCs w:val="24"/>
        </w:rPr>
        <w:t>.</w:t>
      </w:r>
    </w:p>
    <w:p w:rsidR="008A3D58" w:rsidRDefault="008A3D58" w:rsidP="005C258D">
      <w:pPr>
        <w:tabs>
          <w:tab w:val="left" w:pos="1566"/>
        </w:tabs>
        <w:rPr>
          <w:rFonts w:ascii="Times New Roman" w:hAnsi="Times New Roman" w:cs="Times New Roman"/>
          <w:sz w:val="24"/>
          <w:szCs w:val="24"/>
        </w:rPr>
      </w:pPr>
    </w:p>
    <w:p w:rsidR="008A3D58" w:rsidRPr="008A3D58" w:rsidRDefault="008A3D58" w:rsidP="008A3D58">
      <w:pPr>
        <w:tabs>
          <w:tab w:val="left" w:pos="1566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A3D58">
        <w:rPr>
          <w:rFonts w:ascii="Times New Roman" w:hAnsi="Times New Roman" w:cs="Times New Roman"/>
          <w:b/>
          <w:sz w:val="24"/>
          <w:szCs w:val="24"/>
        </w:rPr>
        <w:t>NB: Hello my friend. Remember to delete this part before you submit your work.</w:t>
      </w:r>
    </w:p>
    <w:p w:rsidR="008A3D58" w:rsidRPr="008A3D58" w:rsidRDefault="008A3D58" w:rsidP="008A3D58">
      <w:pPr>
        <w:tabs>
          <w:tab w:val="left" w:pos="1566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A3D58">
        <w:rPr>
          <w:rFonts w:ascii="Times New Roman" w:hAnsi="Times New Roman" w:cs="Times New Roman"/>
          <w:b/>
          <w:sz w:val="24"/>
          <w:szCs w:val="24"/>
        </w:rPr>
        <w:t xml:space="preserve">Please take a look at this work and </w:t>
      </w:r>
      <w:bookmarkStart w:id="0" w:name="_GoBack"/>
      <w:bookmarkEnd w:id="0"/>
      <w:r w:rsidRPr="008A3D58">
        <w:rPr>
          <w:rFonts w:ascii="Times New Roman" w:hAnsi="Times New Roman" w:cs="Times New Roman"/>
          <w:b/>
          <w:sz w:val="24"/>
          <w:szCs w:val="24"/>
        </w:rPr>
        <w:t>see if it meets your expectations. If so, I request you to kindly remember to release the funds on time and leave a 10-star rating if you do not mind.  I will really appreciate it. Also, you can find me on this mail (davykikuvi774@gmail.com) for more work in future if you will need my services. Feel free and let me know. I will always be at your service whenever I can. Again, thank you for working with me.</w:t>
      </w:r>
    </w:p>
    <w:sectPr w:rsidR="008A3D58" w:rsidRPr="008A3D58">
      <w:headerReference w:type="default" r:id="rId2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4FFD" w:rsidRDefault="007F4FFD" w:rsidP="008D2494">
      <w:pPr>
        <w:spacing w:after="0" w:line="240" w:lineRule="auto"/>
      </w:pPr>
      <w:r>
        <w:separator/>
      </w:r>
    </w:p>
  </w:endnote>
  <w:endnote w:type="continuationSeparator" w:id="0">
    <w:p w:rsidR="007F4FFD" w:rsidRDefault="007F4FFD" w:rsidP="008D24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4FFD" w:rsidRDefault="007F4FFD" w:rsidP="008D2494">
      <w:pPr>
        <w:spacing w:after="0" w:line="240" w:lineRule="auto"/>
      </w:pPr>
      <w:r>
        <w:separator/>
      </w:r>
    </w:p>
  </w:footnote>
  <w:footnote w:type="continuationSeparator" w:id="0">
    <w:p w:rsidR="007F4FFD" w:rsidRDefault="007F4FFD" w:rsidP="008D24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38070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B23F13" w:rsidRDefault="00B23F13">
        <w:pPr>
          <w:pStyle w:val="Header"/>
          <w:jc w:val="right"/>
        </w:pPr>
        <w:r w:rsidRPr="008D2494">
          <w:rPr>
            <w:rFonts w:ascii="Times New Roman" w:hAnsi="Times New Roman" w:cs="Times New Roman"/>
            <w:sz w:val="24"/>
          </w:rP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3D58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B23F13" w:rsidRDefault="00B23F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C01D5"/>
    <w:multiLevelType w:val="hybridMultilevel"/>
    <w:tmpl w:val="03F640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B664DA"/>
    <w:multiLevelType w:val="hybridMultilevel"/>
    <w:tmpl w:val="46BAD2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1C1992"/>
    <w:multiLevelType w:val="hybridMultilevel"/>
    <w:tmpl w:val="1BA6F62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6B374DA"/>
    <w:multiLevelType w:val="hybridMultilevel"/>
    <w:tmpl w:val="3496D33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FC3276C"/>
    <w:multiLevelType w:val="hybridMultilevel"/>
    <w:tmpl w:val="C1740D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D03F9"/>
    <w:multiLevelType w:val="hybridMultilevel"/>
    <w:tmpl w:val="0A0CF3D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8C144FD"/>
    <w:multiLevelType w:val="hybridMultilevel"/>
    <w:tmpl w:val="D8F25A30"/>
    <w:lvl w:ilvl="0" w:tplc="22BE4DC0">
      <w:start w:val="1"/>
      <w:numFmt w:val="lowerLetter"/>
      <w:lvlText w:val="%1."/>
      <w:lvlJc w:val="left"/>
      <w:pPr>
        <w:ind w:left="1080" w:hanging="360"/>
      </w:pPr>
      <w:rPr>
        <w:rFonts w:eastAsiaTheme="minorEastAsia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68664E"/>
    <w:multiLevelType w:val="hybridMultilevel"/>
    <w:tmpl w:val="0FCC61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20E7E3D"/>
    <w:multiLevelType w:val="hybridMultilevel"/>
    <w:tmpl w:val="1F869824"/>
    <w:lvl w:ilvl="0" w:tplc="22BE4DC0">
      <w:start w:val="1"/>
      <w:numFmt w:val="lowerLetter"/>
      <w:lvlText w:val="%1."/>
      <w:lvlJc w:val="left"/>
      <w:pPr>
        <w:ind w:left="1080" w:hanging="360"/>
      </w:pPr>
      <w:rPr>
        <w:rFonts w:eastAsiaTheme="minorEastAsia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8A37E7"/>
    <w:multiLevelType w:val="hybridMultilevel"/>
    <w:tmpl w:val="A79CA9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F0A2121"/>
    <w:multiLevelType w:val="hybridMultilevel"/>
    <w:tmpl w:val="18A86B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0A53435"/>
    <w:multiLevelType w:val="hybridMultilevel"/>
    <w:tmpl w:val="4684C948"/>
    <w:lvl w:ilvl="0" w:tplc="22BE4DC0">
      <w:start w:val="1"/>
      <w:numFmt w:val="lowerLetter"/>
      <w:lvlText w:val="%1."/>
      <w:lvlJc w:val="left"/>
      <w:pPr>
        <w:ind w:left="1800" w:hanging="360"/>
      </w:pPr>
      <w:rPr>
        <w:rFonts w:eastAsiaTheme="minorEastAsi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D59093D"/>
    <w:multiLevelType w:val="hybridMultilevel"/>
    <w:tmpl w:val="F7B2EA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7"/>
  </w:num>
  <w:num w:numId="5">
    <w:abstractNumId w:val="12"/>
  </w:num>
  <w:num w:numId="6">
    <w:abstractNumId w:val="10"/>
  </w:num>
  <w:num w:numId="7">
    <w:abstractNumId w:val="0"/>
  </w:num>
  <w:num w:numId="8">
    <w:abstractNumId w:val="3"/>
  </w:num>
  <w:num w:numId="9">
    <w:abstractNumId w:val="2"/>
  </w:num>
  <w:num w:numId="10">
    <w:abstractNumId w:val="6"/>
  </w:num>
  <w:num w:numId="11">
    <w:abstractNumId w:val="8"/>
  </w:num>
  <w:num w:numId="12">
    <w:abstractNumId w:val="11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rAwNzQ0NrUwMLRQ0lEKTi0uzszPAykwrAUA1M4nLSwAAAA="/>
  </w:docVars>
  <w:rsids>
    <w:rsidRoot w:val="000A1AAB"/>
    <w:rsid w:val="000120D5"/>
    <w:rsid w:val="000A1AAB"/>
    <w:rsid w:val="00144AA8"/>
    <w:rsid w:val="00167CE7"/>
    <w:rsid w:val="00191A18"/>
    <w:rsid w:val="00293265"/>
    <w:rsid w:val="002E13DF"/>
    <w:rsid w:val="004002B9"/>
    <w:rsid w:val="00460F97"/>
    <w:rsid w:val="00523208"/>
    <w:rsid w:val="0052695D"/>
    <w:rsid w:val="00571931"/>
    <w:rsid w:val="005776F5"/>
    <w:rsid w:val="00590E88"/>
    <w:rsid w:val="005A2B41"/>
    <w:rsid w:val="005A7354"/>
    <w:rsid w:val="005B4AC0"/>
    <w:rsid w:val="005C258D"/>
    <w:rsid w:val="005D1A19"/>
    <w:rsid w:val="00632B5D"/>
    <w:rsid w:val="006E39AC"/>
    <w:rsid w:val="00776F36"/>
    <w:rsid w:val="007F4FFD"/>
    <w:rsid w:val="008203CE"/>
    <w:rsid w:val="00823EE4"/>
    <w:rsid w:val="008613AA"/>
    <w:rsid w:val="0087686C"/>
    <w:rsid w:val="008803A7"/>
    <w:rsid w:val="008A3D58"/>
    <w:rsid w:val="008D2494"/>
    <w:rsid w:val="008F461A"/>
    <w:rsid w:val="00964508"/>
    <w:rsid w:val="009D5023"/>
    <w:rsid w:val="00A1213B"/>
    <w:rsid w:val="00A34AC4"/>
    <w:rsid w:val="00A870E2"/>
    <w:rsid w:val="00AE3039"/>
    <w:rsid w:val="00B00941"/>
    <w:rsid w:val="00B23F13"/>
    <w:rsid w:val="00B61BA8"/>
    <w:rsid w:val="00BC5609"/>
    <w:rsid w:val="00BD0DF0"/>
    <w:rsid w:val="00C03F23"/>
    <w:rsid w:val="00C65D63"/>
    <w:rsid w:val="00C74EFF"/>
    <w:rsid w:val="00D5223D"/>
    <w:rsid w:val="00D54D80"/>
    <w:rsid w:val="00D73023"/>
    <w:rsid w:val="00DB031E"/>
    <w:rsid w:val="00E008FE"/>
    <w:rsid w:val="00EC7B6E"/>
    <w:rsid w:val="00EE5BF4"/>
    <w:rsid w:val="00F037D4"/>
    <w:rsid w:val="00F360EB"/>
    <w:rsid w:val="00FA4119"/>
    <w:rsid w:val="00FC0223"/>
    <w:rsid w:val="00FD6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6EF69"/>
  <w15:chartTrackingRefBased/>
  <w15:docId w15:val="{D8EFE549-1F5A-4F9B-9498-41EB5E392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24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494"/>
  </w:style>
  <w:style w:type="paragraph" w:styleId="Footer">
    <w:name w:val="footer"/>
    <w:basedOn w:val="Normal"/>
    <w:link w:val="FooterChar"/>
    <w:uiPriority w:val="99"/>
    <w:unhideWhenUsed/>
    <w:rsid w:val="008D24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494"/>
  </w:style>
  <w:style w:type="paragraph" w:styleId="ListParagraph">
    <w:name w:val="List Paragraph"/>
    <w:basedOn w:val="Normal"/>
    <w:uiPriority w:val="34"/>
    <w:qFormat/>
    <w:rsid w:val="00632B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3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20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ERPOOL</dc:creator>
  <cp:keywords/>
  <dc:description/>
  <cp:lastModifiedBy>BENEDICT001</cp:lastModifiedBy>
  <cp:revision>18</cp:revision>
  <dcterms:created xsi:type="dcterms:W3CDTF">2021-03-12T09:17:00Z</dcterms:created>
  <dcterms:modified xsi:type="dcterms:W3CDTF">2021-03-13T17:41:00Z</dcterms:modified>
</cp:coreProperties>
</file>